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E586E04" w14:textId="77777777" w:rsidR="00257484" w:rsidRPr="00092DBE" w:rsidRDefault="00257484" w:rsidP="00257484">
      <w:pPr>
        <w:spacing w:line="360" w:lineRule="auto"/>
        <w:jc w:val="center"/>
        <w:rPr>
          <w:b/>
          <w:bCs/>
          <w:sz w:val="40"/>
          <w:szCs w:val="40"/>
        </w:rPr>
      </w:pPr>
      <w:r w:rsidRPr="00092DBE">
        <w:rPr>
          <w:b/>
          <w:bCs/>
          <w:sz w:val="40"/>
          <w:szCs w:val="40"/>
        </w:rPr>
        <w:t>Operating Systems Lab</w:t>
      </w:r>
    </w:p>
    <w:p w14:paraId="61815E6D" w14:textId="0252281A" w:rsidR="00257484" w:rsidRPr="00092DBE" w:rsidRDefault="00D97F60" w:rsidP="00257484">
      <w:pPr>
        <w:spacing w:line="360" w:lineRule="auto"/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Fall</w:t>
      </w:r>
      <w:r w:rsidR="002876FE">
        <w:rPr>
          <w:b/>
          <w:bCs/>
          <w:sz w:val="40"/>
          <w:szCs w:val="40"/>
        </w:rPr>
        <w:t xml:space="preserve"> 2024</w:t>
      </w:r>
    </w:p>
    <w:p w14:paraId="3B1066AC" w14:textId="77777777" w:rsidR="00257484" w:rsidRPr="00092DBE" w:rsidRDefault="00257484" w:rsidP="00257484">
      <w:pPr>
        <w:spacing w:line="360" w:lineRule="auto"/>
        <w:jc w:val="center"/>
        <w:rPr>
          <w:b/>
          <w:bCs/>
          <w:sz w:val="40"/>
          <w:szCs w:val="40"/>
        </w:rPr>
      </w:pPr>
    </w:p>
    <w:p w14:paraId="7F3F9D9C" w14:textId="1EC56C06" w:rsidR="00257484" w:rsidRPr="00092DBE" w:rsidRDefault="00257484" w:rsidP="00257484">
      <w:pPr>
        <w:spacing w:line="360" w:lineRule="auto"/>
        <w:jc w:val="center"/>
        <w:rPr>
          <w:b/>
          <w:bCs/>
          <w:sz w:val="40"/>
          <w:szCs w:val="40"/>
        </w:rPr>
      </w:pPr>
      <w:r w:rsidRPr="00092DBE">
        <w:rPr>
          <w:b/>
          <w:bCs/>
          <w:sz w:val="40"/>
          <w:szCs w:val="40"/>
        </w:rPr>
        <w:t xml:space="preserve">Lab </w:t>
      </w:r>
      <w:r w:rsidR="003E2B0A">
        <w:rPr>
          <w:b/>
          <w:bCs/>
          <w:sz w:val="40"/>
          <w:szCs w:val="40"/>
        </w:rPr>
        <w:t>Task 0</w:t>
      </w:r>
      <w:r w:rsidR="002E1931">
        <w:rPr>
          <w:b/>
          <w:bCs/>
          <w:sz w:val="40"/>
          <w:szCs w:val="40"/>
        </w:rPr>
        <w:t>5</w:t>
      </w:r>
      <w:r w:rsidRPr="00092DBE">
        <w:rPr>
          <w:b/>
          <w:bCs/>
          <w:sz w:val="40"/>
          <w:szCs w:val="40"/>
        </w:rPr>
        <w:t>:</w:t>
      </w:r>
    </w:p>
    <w:p w14:paraId="468E74AA" w14:textId="16CDE3E5" w:rsidR="00257484" w:rsidRPr="00527B64" w:rsidRDefault="00257484" w:rsidP="00257484">
      <w:pPr>
        <w:spacing w:line="360" w:lineRule="auto"/>
        <w:jc w:val="center"/>
        <w:rPr>
          <w:b/>
          <w:bCs/>
          <w:sz w:val="40"/>
          <w:szCs w:val="40"/>
        </w:rPr>
      </w:pPr>
      <w:r w:rsidRPr="00527B64">
        <w:rPr>
          <w:rFonts w:ascii="Georgia" w:hAnsi="Georgia"/>
          <w:b/>
          <w:sz w:val="28"/>
        </w:rPr>
        <w:t>Linux Basic Commands (Part - II</w:t>
      </w:r>
      <w:r w:rsidR="002E1931">
        <w:rPr>
          <w:rFonts w:ascii="Georgia" w:hAnsi="Georgia"/>
          <w:b/>
          <w:sz w:val="28"/>
        </w:rPr>
        <w:t>I</w:t>
      </w:r>
      <w:r w:rsidRPr="00527B64">
        <w:rPr>
          <w:rFonts w:ascii="Georgia" w:hAnsi="Georgia"/>
          <w:b/>
          <w:sz w:val="28"/>
        </w:rPr>
        <w:t>)</w:t>
      </w:r>
    </w:p>
    <w:p w14:paraId="621E757F" w14:textId="77777777" w:rsidR="00257484" w:rsidRPr="00092DBE" w:rsidRDefault="00257484" w:rsidP="00257484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b/>
          <w:color w:val="000000"/>
          <w:sz w:val="32"/>
          <w:szCs w:val="32"/>
          <w:u w:val="single"/>
        </w:rPr>
      </w:pPr>
      <w:r w:rsidRPr="00092DBE">
        <w:rPr>
          <w:b/>
          <w:noProof/>
          <w:color w:val="000000"/>
          <w:sz w:val="32"/>
          <w:szCs w:val="32"/>
          <w:u w:val="single"/>
          <w:lang w:eastAsia="en-US"/>
        </w:rPr>
        <w:drawing>
          <wp:inline distT="0" distB="0" distL="0" distR="0" wp14:anchorId="64DB66A3" wp14:editId="4FFD6C6E">
            <wp:extent cx="1713230" cy="1713230"/>
            <wp:effectExtent l="0" t="0" r="127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3230" cy="1713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8FD88C" w14:textId="18BF0B97" w:rsidR="0021376D" w:rsidRDefault="0021376D" w:rsidP="00257484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Alishba Waqar</w:t>
      </w:r>
    </w:p>
    <w:p w14:paraId="62D948CF" w14:textId="717578A7" w:rsidR="0021376D" w:rsidRDefault="0021376D" w:rsidP="00257484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46997</w:t>
      </w:r>
    </w:p>
    <w:p w14:paraId="7320297B" w14:textId="2F11283D" w:rsidR="0021376D" w:rsidRDefault="0021376D" w:rsidP="00257484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BSCS-5</w:t>
      </w:r>
    </w:p>
    <w:p w14:paraId="458E7DE0" w14:textId="0E646BFF" w:rsidR="00257484" w:rsidRPr="00092DBE" w:rsidRDefault="00257484" w:rsidP="00257484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b/>
          <w:color w:val="000000"/>
          <w:sz w:val="32"/>
          <w:szCs w:val="32"/>
        </w:rPr>
      </w:pPr>
      <w:r w:rsidRPr="00092DBE">
        <w:rPr>
          <w:b/>
          <w:color w:val="000000"/>
          <w:sz w:val="32"/>
          <w:szCs w:val="32"/>
        </w:rPr>
        <w:t>Lab Instructor:</w:t>
      </w:r>
    </w:p>
    <w:p w14:paraId="19A36BC2" w14:textId="029DA23E" w:rsidR="00D97F60" w:rsidRDefault="002876FE" w:rsidP="00D97F60">
      <w:pPr>
        <w:pStyle w:val="Header"/>
        <w:tabs>
          <w:tab w:val="left" w:pos="720"/>
        </w:tabs>
        <w:spacing w:line="360" w:lineRule="auto"/>
        <w:jc w:val="center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Kausar Nasreen Khattak</w:t>
      </w:r>
    </w:p>
    <w:p w14:paraId="70F753E9" w14:textId="77777777" w:rsidR="00257484" w:rsidRPr="00092DBE" w:rsidRDefault="00257484" w:rsidP="00257484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b/>
          <w:color w:val="000000"/>
          <w:sz w:val="32"/>
          <w:szCs w:val="32"/>
        </w:rPr>
      </w:pPr>
    </w:p>
    <w:p w14:paraId="1A33E1BC" w14:textId="77777777" w:rsidR="00257484" w:rsidRDefault="00257484" w:rsidP="00257484"/>
    <w:p w14:paraId="5367B400" w14:textId="77777777" w:rsidR="00257484" w:rsidRDefault="00257484" w:rsidP="00257484"/>
    <w:p w14:paraId="4C714183" w14:textId="77777777" w:rsidR="00257484" w:rsidRDefault="00257484" w:rsidP="00257484"/>
    <w:p w14:paraId="2FEB0C71" w14:textId="77777777" w:rsidR="00257484" w:rsidRDefault="00257484" w:rsidP="00257484"/>
    <w:p w14:paraId="67491A53" w14:textId="77777777" w:rsidR="00257484" w:rsidRDefault="00257484" w:rsidP="00257484"/>
    <w:p w14:paraId="7A83C2BB" w14:textId="77777777" w:rsidR="00257484" w:rsidRDefault="00257484" w:rsidP="00257484"/>
    <w:p w14:paraId="2BD2854F" w14:textId="77777777" w:rsidR="00257484" w:rsidRDefault="00257484" w:rsidP="00257484"/>
    <w:p w14:paraId="4650E777" w14:textId="77777777" w:rsidR="00257484" w:rsidRDefault="00257484" w:rsidP="00257484"/>
    <w:p w14:paraId="28CC89D0" w14:textId="77777777" w:rsidR="00257484" w:rsidRDefault="00257484" w:rsidP="00257484"/>
    <w:p w14:paraId="49CFB246" w14:textId="77777777" w:rsidR="00257484" w:rsidRDefault="00257484" w:rsidP="00257484"/>
    <w:p w14:paraId="3FF70CBC" w14:textId="77777777" w:rsidR="00257484" w:rsidRDefault="00257484" w:rsidP="00257484"/>
    <w:p w14:paraId="03B051F5" w14:textId="77777777" w:rsidR="00257484" w:rsidRDefault="00257484" w:rsidP="00257484"/>
    <w:p w14:paraId="6B23BF40" w14:textId="1976ED53" w:rsidR="003E2B0A" w:rsidRDefault="003E2B0A" w:rsidP="003E2B0A">
      <w:pPr>
        <w:pStyle w:val="Header"/>
        <w:tabs>
          <w:tab w:val="left" w:pos="720"/>
        </w:tabs>
        <w:jc w:val="both"/>
        <w:rPr>
          <w:rFonts w:ascii="Georgia" w:hAnsi="Georgia"/>
          <w:b/>
          <w:sz w:val="28"/>
          <w:szCs w:val="26"/>
        </w:rPr>
      </w:pPr>
    </w:p>
    <w:p w14:paraId="74B21898" w14:textId="77777777" w:rsidR="00D97F60" w:rsidRDefault="00D97F60" w:rsidP="003E2B0A">
      <w:pPr>
        <w:pStyle w:val="Header"/>
        <w:tabs>
          <w:tab w:val="left" w:pos="720"/>
        </w:tabs>
        <w:jc w:val="both"/>
        <w:rPr>
          <w:rFonts w:ascii="Georgia" w:hAnsi="Georgia"/>
          <w:b/>
          <w:sz w:val="28"/>
          <w:szCs w:val="26"/>
        </w:rPr>
      </w:pPr>
    </w:p>
    <w:p w14:paraId="48CD1366" w14:textId="3344E280" w:rsidR="003E2B0A" w:rsidRDefault="006E5800" w:rsidP="003E2B0A">
      <w:pPr>
        <w:pStyle w:val="Header"/>
        <w:tabs>
          <w:tab w:val="left" w:pos="720"/>
        </w:tabs>
        <w:jc w:val="both"/>
        <w:rPr>
          <w:rFonts w:ascii="Georgia" w:hAnsi="Georgia"/>
          <w:b/>
          <w:sz w:val="28"/>
          <w:szCs w:val="26"/>
        </w:rPr>
      </w:pPr>
      <w:r>
        <w:rPr>
          <w:rFonts w:ascii="Georgia" w:hAnsi="Georgia"/>
          <w:b/>
          <w:sz w:val="28"/>
          <w:szCs w:val="26"/>
        </w:rPr>
        <w:t>Lab Task</w:t>
      </w:r>
    </w:p>
    <w:p w14:paraId="442F7A4E" w14:textId="77777777" w:rsidR="00473F42" w:rsidRDefault="00473F42" w:rsidP="003E2B0A">
      <w:pPr>
        <w:pStyle w:val="Header"/>
        <w:tabs>
          <w:tab w:val="left" w:pos="720"/>
        </w:tabs>
        <w:jc w:val="both"/>
        <w:rPr>
          <w:rFonts w:ascii="Georgia" w:hAnsi="Georgia"/>
          <w:b/>
          <w:sz w:val="28"/>
          <w:szCs w:val="26"/>
        </w:rPr>
      </w:pPr>
    </w:p>
    <w:p w14:paraId="57C09A99" w14:textId="12F7B6E0" w:rsidR="00473F42" w:rsidRDefault="00473F42" w:rsidP="00473F42">
      <w:pPr>
        <w:pStyle w:val="Header"/>
        <w:tabs>
          <w:tab w:val="left" w:pos="720"/>
        </w:tabs>
        <w:jc w:val="both"/>
      </w:pPr>
      <w:r>
        <w:rPr>
          <w:b/>
        </w:rPr>
        <w:t>Note:</w:t>
      </w:r>
      <w:r>
        <w:t xml:space="preserve"> Include screenshots, required to illustrate your explanation for all Questions.</w:t>
      </w:r>
    </w:p>
    <w:p w14:paraId="49F6FCB4" w14:textId="77777777" w:rsidR="002876FE" w:rsidRPr="002876FE" w:rsidRDefault="002876FE" w:rsidP="002876FE">
      <w:pPr>
        <w:pStyle w:val="NormalWeb"/>
      </w:pPr>
      <w:r>
        <w:rPr>
          <w:b/>
          <w:sz w:val="28"/>
          <w:szCs w:val="26"/>
        </w:rPr>
        <w:t xml:space="preserve">Q1: </w:t>
      </w:r>
      <w:r w:rsidRPr="002876FE">
        <w:t>You are working on a project that requires generating and formatting timestamps for log files. You need to create a report that includes the following information for each log entry:</w:t>
      </w:r>
    </w:p>
    <w:p w14:paraId="234974F6" w14:textId="77777777" w:rsidR="002876FE" w:rsidRDefault="002876FE" w:rsidP="002876FE">
      <w:pPr>
        <w:numPr>
          <w:ilvl w:val="0"/>
          <w:numId w:val="7"/>
        </w:numPr>
        <w:suppressAutoHyphens w:val="0"/>
        <w:spacing w:before="100" w:beforeAutospacing="1" w:after="100" w:afterAutospacing="1"/>
        <w:rPr>
          <w:lang w:eastAsia="en-US"/>
        </w:rPr>
      </w:pPr>
      <w:r w:rsidRPr="002876FE">
        <w:rPr>
          <w:lang w:eastAsia="en-US"/>
        </w:rPr>
        <w:t>The time of the log entry in the 12-hour format with AM/PM.</w:t>
      </w:r>
    </w:p>
    <w:p w14:paraId="5F1B9ABB" w14:textId="36503B46" w:rsidR="003C1E87" w:rsidRPr="002876FE" w:rsidRDefault="003C1E87" w:rsidP="003C1E87">
      <w:pPr>
        <w:suppressAutoHyphens w:val="0"/>
        <w:spacing w:before="100" w:beforeAutospacing="1" w:after="100" w:afterAutospacing="1"/>
        <w:ind w:left="720"/>
        <w:jc w:val="center"/>
        <w:rPr>
          <w:lang w:eastAsia="en-US"/>
        </w:rPr>
      </w:pPr>
      <w:r>
        <w:rPr>
          <w:noProof/>
        </w:rPr>
        <w:drawing>
          <wp:inline distT="0" distB="0" distL="0" distR="0" wp14:anchorId="3EFEC419" wp14:editId="03599E38">
            <wp:extent cx="3552092" cy="636072"/>
            <wp:effectExtent l="0" t="0" r="0" b="0"/>
            <wp:docPr id="5807566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0756637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574669" cy="640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18C69A" w14:textId="77777777" w:rsidR="002876FE" w:rsidRDefault="002876FE" w:rsidP="002876FE">
      <w:pPr>
        <w:numPr>
          <w:ilvl w:val="0"/>
          <w:numId w:val="7"/>
        </w:numPr>
        <w:suppressAutoHyphens w:val="0"/>
        <w:spacing w:before="100" w:beforeAutospacing="1" w:after="100" w:afterAutospacing="1"/>
        <w:rPr>
          <w:lang w:eastAsia="en-US"/>
        </w:rPr>
      </w:pPr>
      <w:r w:rsidRPr="002876FE">
        <w:rPr>
          <w:lang w:eastAsia="en-US"/>
        </w:rPr>
        <w:t>The date of the log entry in the "Month Day Year" format.</w:t>
      </w:r>
    </w:p>
    <w:p w14:paraId="42819919" w14:textId="3E961152" w:rsidR="003C1E87" w:rsidRPr="002876FE" w:rsidRDefault="006D15B4" w:rsidP="006D15B4">
      <w:pPr>
        <w:suppressAutoHyphens w:val="0"/>
        <w:spacing w:before="100" w:beforeAutospacing="1" w:after="100" w:afterAutospacing="1"/>
        <w:ind w:left="720"/>
        <w:jc w:val="center"/>
        <w:rPr>
          <w:lang w:eastAsia="en-US"/>
        </w:rPr>
      </w:pPr>
      <w:r>
        <w:rPr>
          <w:noProof/>
        </w:rPr>
        <w:drawing>
          <wp:inline distT="0" distB="0" distL="0" distR="0" wp14:anchorId="1E2354FA" wp14:editId="4C7FBAA9">
            <wp:extent cx="3838575" cy="504825"/>
            <wp:effectExtent l="0" t="0" r="9525" b="9525"/>
            <wp:docPr id="4231380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313800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838575" cy="50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87D57D" w14:textId="77777777" w:rsidR="002876FE" w:rsidRDefault="002876FE" w:rsidP="002876FE">
      <w:pPr>
        <w:numPr>
          <w:ilvl w:val="0"/>
          <w:numId w:val="7"/>
        </w:numPr>
        <w:suppressAutoHyphens w:val="0"/>
        <w:spacing w:before="100" w:beforeAutospacing="1" w:after="100" w:afterAutospacing="1"/>
        <w:rPr>
          <w:lang w:eastAsia="en-US"/>
        </w:rPr>
      </w:pPr>
      <w:r w:rsidRPr="002876FE">
        <w:rPr>
          <w:lang w:eastAsia="en-US"/>
        </w:rPr>
        <w:t>The full weekday name for the log entry.</w:t>
      </w:r>
    </w:p>
    <w:p w14:paraId="0993AB3F" w14:textId="00027063" w:rsidR="006D15B4" w:rsidRPr="002876FE" w:rsidRDefault="006D15B4" w:rsidP="006D15B4">
      <w:pPr>
        <w:suppressAutoHyphens w:val="0"/>
        <w:spacing w:before="100" w:beforeAutospacing="1" w:after="100" w:afterAutospacing="1"/>
        <w:jc w:val="center"/>
        <w:rPr>
          <w:lang w:eastAsia="en-US"/>
        </w:rPr>
      </w:pPr>
      <w:r>
        <w:rPr>
          <w:noProof/>
        </w:rPr>
        <w:drawing>
          <wp:inline distT="0" distB="0" distL="0" distR="0" wp14:anchorId="789E3FA8" wp14:editId="72AD2D30">
            <wp:extent cx="3352800" cy="504825"/>
            <wp:effectExtent l="0" t="0" r="0" b="9525"/>
            <wp:docPr id="1640810757" name="Picture 1" descr="A black background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0810757" name="Picture 1" descr="A black background with white 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352800" cy="50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160A8E" w14:textId="77777777" w:rsidR="002876FE" w:rsidRDefault="002876FE" w:rsidP="002876FE">
      <w:pPr>
        <w:numPr>
          <w:ilvl w:val="0"/>
          <w:numId w:val="7"/>
        </w:numPr>
        <w:suppressAutoHyphens w:val="0"/>
        <w:spacing w:before="100" w:beforeAutospacing="1" w:after="100" w:afterAutospacing="1"/>
        <w:rPr>
          <w:lang w:eastAsia="en-US"/>
        </w:rPr>
      </w:pPr>
      <w:r w:rsidRPr="002876FE">
        <w:rPr>
          <w:lang w:eastAsia="en-US"/>
        </w:rPr>
        <w:t>The numerical representation of the month.</w:t>
      </w:r>
    </w:p>
    <w:p w14:paraId="63B11843" w14:textId="0ABBECDD" w:rsidR="006D15B4" w:rsidRPr="002876FE" w:rsidRDefault="004179C4" w:rsidP="004179C4">
      <w:pPr>
        <w:suppressAutoHyphens w:val="0"/>
        <w:spacing w:before="100" w:beforeAutospacing="1" w:after="100" w:afterAutospacing="1"/>
        <w:ind w:left="720"/>
        <w:jc w:val="center"/>
        <w:rPr>
          <w:lang w:eastAsia="en-US"/>
        </w:rPr>
      </w:pPr>
      <w:r>
        <w:rPr>
          <w:noProof/>
        </w:rPr>
        <w:drawing>
          <wp:inline distT="0" distB="0" distL="0" distR="0" wp14:anchorId="667A96E6" wp14:editId="7C26FB44">
            <wp:extent cx="3200400" cy="542925"/>
            <wp:effectExtent l="0" t="0" r="0" b="9525"/>
            <wp:docPr id="1311147203" name="Picture 1" descr="A black background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1147203" name="Picture 1" descr="A black background with white 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54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9FC3E1" w14:textId="77777777" w:rsidR="002876FE" w:rsidRDefault="002876FE" w:rsidP="002876FE">
      <w:pPr>
        <w:numPr>
          <w:ilvl w:val="0"/>
          <w:numId w:val="7"/>
        </w:numPr>
        <w:suppressAutoHyphens w:val="0"/>
        <w:spacing w:before="100" w:beforeAutospacing="1" w:after="100" w:afterAutospacing="1"/>
        <w:rPr>
          <w:lang w:eastAsia="en-US"/>
        </w:rPr>
      </w:pPr>
      <w:r w:rsidRPr="002876FE">
        <w:rPr>
          <w:lang w:eastAsia="en-US"/>
        </w:rPr>
        <w:t>The last two digits of the year.</w:t>
      </w:r>
    </w:p>
    <w:p w14:paraId="6886D18B" w14:textId="311F135A" w:rsidR="004179C4" w:rsidRPr="002876FE" w:rsidRDefault="00656E0C" w:rsidP="00656E0C">
      <w:pPr>
        <w:suppressAutoHyphens w:val="0"/>
        <w:spacing w:before="100" w:beforeAutospacing="1" w:after="100" w:afterAutospacing="1"/>
        <w:ind w:left="720"/>
        <w:jc w:val="center"/>
        <w:rPr>
          <w:lang w:eastAsia="en-US"/>
        </w:rPr>
      </w:pPr>
      <w:r>
        <w:rPr>
          <w:noProof/>
        </w:rPr>
        <w:drawing>
          <wp:inline distT="0" distB="0" distL="0" distR="0" wp14:anchorId="10364448" wp14:editId="49628EEE">
            <wp:extent cx="3257550" cy="495300"/>
            <wp:effectExtent l="0" t="0" r="0" b="0"/>
            <wp:docPr id="1260910935" name="Picture 1" descr="A black background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0910935" name="Picture 1" descr="A black background with white 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57550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E06028" w14:textId="362BD706" w:rsidR="00473F42" w:rsidRDefault="002876FE" w:rsidP="00473F42">
      <w:pPr>
        <w:pStyle w:val="Header"/>
        <w:tabs>
          <w:tab w:val="left" w:pos="720"/>
        </w:tabs>
        <w:jc w:val="both"/>
      </w:pPr>
      <w:r w:rsidRPr="002876FE">
        <w:rPr>
          <w:lang w:eastAsia="en-US"/>
        </w:rPr>
        <w:t>You need to write a script that captures this information in a standardized format.</w:t>
      </w:r>
      <w:r w:rsidR="00473F42">
        <w:rPr>
          <w:lang w:eastAsia="en-US"/>
        </w:rPr>
        <w:t xml:space="preserve"> </w:t>
      </w:r>
      <w:r w:rsidR="00473F42">
        <w:rPr>
          <w:b/>
        </w:rPr>
        <w:t>Note:</w:t>
      </w:r>
      <w:r w:rsidR="00473F42">
        <w:t xml:space="preserve"> Include screenshots, required to illustrate your explanation. (02 Marks)</w:t>
      </w:r>
    </w:p>
    <w:p w14:paraId="255D19CB" w14:textId="77777777" w:rsidR="00473F42" w:rsidRDefault="00473F42" w:rsidP="00473F42">
      <w:pPr>
        <w:suppressAutoHyphens w:val="0"/>
        <w:rPr>
          <w:rFonts w:hAnsi="Symbol"/>
          <w:lang w:eastAsia="en-US"/>
        </w:rPr>
      </w:pPr>
    </w:p>
    <w:p w14:paraId="0C7397B7" w14:textId="77777777" w:rsidR="00656E0C" w:rsidRDefault="00656E0C" w:rsidP="00473F42">
      <w:pPr>
        <w:pStyle w:val="Header"/>
        <w:tabs>
          <w:tab w:val="left" w:pos="720"/>
        </w:tabs>
        <w:jc w:val="both"/>
        <w:rPr>
          <w:rFonts w:hAnsi="Symbol"/>
          <w:b/>
          <w:lang w:eastAsia="en-US"/>
        </w:rPr>
      </w:pPr>
    </w:p>
    <w:p w14:paraId="35338850" w14:textId="77777777" w:rsidR="00656E0C" w:rsidRDefault="00656E0C" w:rsidP="00473F42">
      <w:pPr>
        <w:pStyle w:val="Header"/>
        <w:tabs>
          <w:tab w:val="left" w:pos="720"/>
        </w:tabs>
        <w:jc w:val="both"/>
        <w:rPr>
          <w:rFonts w:hAnsi="Symbol"/>
          <w:b/>
          <w:lang w:eastAsia="en-US"/>
        </w:rPr>
      </w:pPr>
    </w:p>
    <w:p w14:paraId="1B303A1E" w14:textId="77777777" w:rsidR="00656E0C" w:rsidRPr="00223005" w:rsidRDefault="00473F42" w:rsidP="00656E0C">
      <w:pPr>
        <w:pStyle w:val="Header"/>
        <w:tabs>
          <w:tab w:val="left" w:pos="720"/>
        </w:tabs>
        <w:jc w:val="both"/>
      </w:pPr>
      <w:r w:rsidRPr="00473F42">
        <w:rPr>
          <w:rFonts w:hAnsi="Symbol"/>
          <w:b/>
          <w:lang w:eastAsia="en-US"/>
        </w:rPr>
        <w:lastRenderedPageBreak/>
        <w:t>Q2:</w:t>
      </w:r>
      <w:r>
        <w:rPr>
          <w:rFonts w:hAnsi="Symbol"/>
          <w:lang w:eastAsia="en-US"/>
        </w:rPr>
        <w:t xml:space="preserve"> </w:t>
      </w:r>
      <w:r w:rsidRPr="00223005">
        <w:rPr>
          <w:lang w:eastAsia="en-US"/>
        </w:rPr>
        <w:t xml:space="preserve">What command would you use to display the current time in a 24-hour format with only hours and minutes? </w:t>
      </w:r>
      <w:r w:rsidRPr="00223005">
        <w:t>(0.5 Marks)</w:t>
      </w:r>
    </w:p>
    <w:p w14:paraId="1FB1F1A0" w14:textId="77777777" w:rsidR="00AB003F" w:rsidRPr="00AB003F" w:rsidRDefault="00AB003F" w:rsidP="00656E0C">
      <w:pPr>
        <w:pStyle w:val="Header"/>
        <w:tabs>
          <w:tab w:val="left" w:pos="720"/>
        </w:tabs>
        <w:jc w:val="both"/>
        <w:rPr>
          <w:b/>
          <w:bCs/>
        </w:rPr>
      </w:pPr>
    </w:p>
    <w:p w14:paraId="19E6A9F3" w14:textId="1C67106E" w:rsidR="00473F42" w:rsidRDefault="00656E0C" w:rsidP="00AB003F">
      <w:pPr>
        <w:pStyle w:val="Header"/>
        <w:tabs>
          <w:tab w:val="left" w:pos="720"/>
        </w:tabs>
      </w:pPr>
      <w:r>
        <w:t>date +%R</w:t>
      </w:r>
    </w:p>
    <w:p w14:paraId="7AB96CC0" w14:textId="77777777" w:rsidR="00AB003F" w:rsidRPr="00473F42" w:rsidRDefault="00AB003F" w:rsidP="00AB003F">
      <w:pPr>
        <w:pStyle w:val="Header"/>
        <w:tabs>
          <w:tab w:val="left" w:pos="720"/>
        </w:tabs>
        <w:jc w:val="both"/>
      </w:pPr>
    </w:p>
    <w:p w14:paraId="48855AE9" w14:textId="15FFE3B2" w:rsidR="00473F42" w:rsidRPr="00223005" w:rsidRDefault="00473F42" w:rsidP="00473F42">
      <w:pPr>
        <w:pStyle w:val="Header"/>
        <w:tabs>
          <w:tab w:val="left" w:pos="720"/>
        </w:tabs>
        <w:jc w:val="both"/>
        <w:rPr>
          <w:bCs/>
        </w:rPr>
      </w:pPr>
      <w:r w:rsidRPr="00AB003F">
        <w:rPr>
          <w:rFonts w:hAnsi="Symbol"/>
          <w:b/>
          <w:lang w:eastAsia="en-US"/>
        </w:rPr>
        <w:t xml:space="preserve">Q3: </w:t>
      </w:r>
      <w:r w:rsidRPr="00223005">
        <w:rPr>
          <w:bCs/>
          <w:lang w:eastAsia="en-US"/>
        </w:rPr>
        <w:t xml:space="preserve">What is the command to get the current year in four-digit format? </w:t>
      </w:r>
      <w:r w:rsidRPr="00223005">
        <w:rPr>
          <w:bCs/>
        </w:rPr>
        <w:t>(0.5 Marks)</w:t>
      </w:r>
    </w:p>
    <w:p w14:paraId="00BA01B8" w14:textId="77777777" w:rsidR="00AB003F" w:rsidRDefault="00AB003F" w:rsidP="00473F42">
      <w:pPr>
        <w:pStyle w:val="Header"/>
        <w:tabs>
          <w:tab w:val="left" w:pos="720"/>
        </w:tabs>
        <w:jc w:val="both"/>
        <w:rPr>
          <w:b/>
        </w:rPr>
      </w:pPr>
    </w:p>
    <w:p w14:paraId="177EAB9C" w14:textId="102B4B69" w:rsidR="00AB003F" w:rsidRPr="00AB003F" w:rsidRDefault="00412C0D" w:rsidP="00473F42">
      <w:pPr>
        <w:pStyle w:val="Header"/>
        <w:tabs>
          <w:tab w:val="left" w:pos="720"/>
        </w:tabs>
        <w:jc w:val="both"/>
        <w:rPr>
          <w:bCs/>
        </w:rPr>
      </w:pPr>
      <w:r>
        <w:rPr>
          <w:bCs/>
        </w:rPr>
        <w:t>d</w:t>
      </w:r>
      <w:r w:rsidR="00AB003F">
        <w:rPr>
          <w:bCs/>
        </w:rPr>
        <w:t>ate +%</w:t>
      </w:r>
      <w:r>
        <w:rPr>
          <w:bCs/>
        </w:rPr>
        <w:t>Y</w:t>
      </w:r>
    </w:p>
    <w:p w14:paraId="41173C5E" w14:textId="56BA6A1A" w:rsidR="00473F42" w:rsidRDefault="00473F42" w:rsidP="00473F42">
      <w:pPr>
        <w:suppressAutoHyphens w:val="0"/>
        <w:rPr>
          <w:lang w:eastAsia="en-US"/>
        </w:rPr>
      </w:pPr>
    </w:p>
    <w:p w14:paraId="7814570C" w14:textId="669B4890" w:rsidR="00412C0D" w:rsidRDefault="00473F42" w:rsidP="00473F42">
      <w:pPr>
        <w:pStyle w:val="Header"/>
        <w:tabs>
          <w:tab w:val="left" w:pos="720"/>
        </w:tabs>
        <w:jc w:val="both"/>
        <w:rPr>
          <w:b/>
          <w:bCs/>
        </w:rPr>
      </w:pPr>
      <w:r w:rsidRPr="00473F42">
        <w:rPr>
          <w:b/>
          <w:lang w:eastAsia="en-US"/>
        </w:rPr>
        <w:t>Q4:</w:t>
      </w:r>
      <w:r>
        <w:rPr>
          <w:lang w:eastAsia="en-US"/>
        </w:rPr>
        <w:t xml:space="preserve"> </w:t>
      </w:r>
      <w:r w:rsidRPr="00223005">
        <w:rPr>
          <w:lang w:eastAsia="en-US"/>
        </w:rPr>
        <w:t xml:space="preserve">How can you get the current date in a combined format of numerical day, month, and year and Time? </w:t>
      </w:r>
      <w:r w:rsidRPr="00223005">
        <w:t>(0.5 Marks)</w:t>
      </w:r>
    </w:p>
    <w:p w14:paraId="462D4B39" w14:textId="065E3170" w:rsidR="00473F42" w:rsidRDefault="00412C0D" w:rsidP="00E46E70">
      <w:pPr>
        <w:spacing w:before="100" w:beforeAutospacing="1" w:after="100" w:afterAutospacing="1"/>
      </w:pPr>
      <w:r>
        <w:t>date “+%d-%m-%y  %H:%M:%S”</w:t>
      </w:r>
    </w:p>
    <w:p w14:paraId="603A6907" w14:textId="77777777" w:rsidR="00473F42" w:rsidRDefault="00473F42" w:rsidP="00473F42">
      <w:pPr>
        <w:pStyle w:val="Header"/>
        <w:tabs>
          <w:tab w:val="left" w:pos="720"/>
        </w:tabs>
        <w:jc w:val="both"/>
        <w:rPr>
          <w:b/>
          <w:bCs/>
        </w:rPr>
      </w:pPr>
      <w:r>
        <w:rPr>
          <w:b/>
          <w:lang w:eastAsia="en-US"/>
        </w:rPr>
        <w:t>Q5</w:t>
      </w:r>
      <w:r w:rsidRPr="00473F42">
        <w:rPr>
          <w:b/>
          <w:lang w:eastAsia="en-US"/>
        </w:rPr>
        <w:t>:</w:t>
      </w:r>
      <w:r>
        <w:rPr>
          <w:b/>
          <w:lang w:eastAsia="en-US"/>
        </w:rPr>
        <w:t xml:space="preserve"> </w:t>
      </w:r>
      <w:r w:rsidRPr="00223005">
        <w:t>You need to determine the date of the previous day from today. Write the command that you would use to get yesterday's date. (0.5 Marks)</w:t>
      </w:r>
    </w:p>
    <w:p w14:paraId="52ABA2CC" w14:textId="21B95474" w:rsidR="00473F42" w:rsidRDefault="00E46E70" w:rsidP="00223005">
      <w:pPr>
        <w:spacing w:before="100" w:beforeAutospacing="1" w:after="100" w:afterAutospacing="1"/>
      </w:pPr>
      <w:r>
        <w:t>date --date</w:t>
      </w:r>
      <w:r w:rsidR="00223005">
        <w:t>=” yesterday</w:t>
      </w:r>
      <w:r>
        <w:t>”</w:t>
      </w:r>
    </w:p>
    <w:p w14:paraId="27D26A54" w14:textId="77777777" w:rsidR="00223005" w:rsidRDefault="00473F42" w:rsidP="00223005">
      <w:pPr>
        <w:pStyle w:val="Header"/>
        <w:tabs>
          <w:tab w:val="left" w:pos="720"/>
        </w:tabs>
        <w:jc w:val="both"/>
        <w:rPr>
          <w:b/>
          <w:bCs/>
        </w:rPr>
      </w:pPr>
      <w:r>
        <w:rPr>
          <w:b/>
          <w:lang w:eastAsia="en-US"/>
        </w:rPr>
        <w:t>Q6</w:t>
      </w:r>
      <w:r w:rsidRPr="00473F42">
        <w:rPr>
          <w:b/>
          <w:lang w:eastAsia="en-US"/>
        </w:rPr>
        <w:t>:</w:t>
      </w:r>
      <w:r>
        <w:rPr>
          <w:b/>
          <w:lang w:eastAsia="en-US"/>
        </w:rPr>
        <w:t xml:space="preserve"> </w:t>
      </w:r>
      <w:r w:rsidRPr="00223005">
        <w:t>You are preparing a schedule and need to find out the date for the following day. What command should you use to display tomorrow's date? (0.5 Marks)</w:t>
      </w:r>
    </w:p>
    <w:p w14:paraId="67F19275" w14:textId="77777777" w:rsidR="00223005" w:rsidRDefault="00223005" w:rsidP="00223005">
      <w:pPr>
        <w:pStyle w:val="Header"/>
        <w:tabs>
          <w:tab w:val="left" w:pos="720"/>
        </w:tabs>
        <w:jc w:val="both"/>
        <w:rPr>
          <w:b/>
          <w:bCs/>
        </w:rPr>
      </w:pPr>
    </w:p>
    <w:p w14:paraId="68075FEE" w14:textId="51814464" w:rsidR="00223005" w:rsidRPr="00223005" w:rsidRDefault="00223005" w:rsidP="00223005">
      <w:pPr>
        <w:pStyle w:val="Header"/>
        <w:tabs>
          <w:tab w:val="left" w:pos="720"/>
        </w:tabs>
        <w:jc w:val="both"/>
        <w:rPr>
          <w:b/>
          <w:bCs/>
        </w:rPr>
      </w:pPr>
      <w:r>
        <w:t>date --date=” tomorrow”</w:t>
      </w:r>
    </w:p>
    <w:p w14:paraId="3B988E03" w14:textId="77777777" w:rsidR="00473F42" w:rsidRDefault="00473F42" w:rsidP="00473F42">
      <w:pPr>
        <w:suppressAutoHyphens w:val="0"/>
        <w:rPr>
          <w:b/>
          <w:lang w:eastAsia="en-US"/>
        </w:rPr>
      </w:pPr>
    </w:p>
    <w:p w14:paraId="01A79DAE" w14:textId="77777777" w:rsidR="00473F42" w:rsidRDefault="00473F42" w:rsidP="00473F42">
      <w:pPr>
        <w:pStyle w:val="Header"/>
        <w:tabs>
          <w:tab w:val="left" w:pos="720"/>
        </w:tabs>
        <w:jc w:val="both"/>
      </w:pPr>
      <w:r>
        <w:rPr>
          <w:b/>
          <w:lang w:eastAsia="en-US"/>
        </w:rPr>
        <w:t>Q7</w:t>
      </w:r>
      <w:r w:rsidRPr="00473F42">
        <w:rPr>
          <w:b/>
          <w:lang w:eastAsia="en-US"/>
        </w:rPr>
        <w:t>:</w:t>
      </w:r>
      <w:r>
        <w:rPr>
          <w:b/>
          <w:lang w:eastAsia="en-US"/>
        </w:rPr>
        <w:t xml:space="preserve"> </w:t>
      </w:r>
      <w:r w:rsidRPr="00223005">
        <w:t>Suppose you are working on a report that needs to include the date exactly 10 days before today. Which command will help you find this date? (0.5 Marks)</w:t>
      </w:r>
    </w:p>
    <w:p w14:paraId="426C655A" w14:textId="77777777" w:rsidR="00223005" w:rsidRDefault="00223005" w:rsidP="00473F42">
      <w:pPr>
        <w:pStyle w:val="Header"/>
        <w:tabs>
          <w:tab w:val="left" w:pos="720"/>
        </w:tabs>
        <w:jc w:val="both"/>
      </w:pPr>
    </w:p>
    <w:p w14:paraId="0F2D00B5" w14:textId="7DEC2D0D" w:rsidR="00223005" w:rsidRPr="00223005" w:rsidRDefault="00223005" w:rsidP="00223005">
      <w:pPr>
        <w:pStyle w:val="Header"/>
        <w:tabs>
          <w:tab w:val="left" w:pos="720"/>
        </w:tabs>
        <w:jc w:val="both"/>
        <w:rPr>
          <w:b/>
          <w:bCs/>
        </w:rPr>
      </w:pPr>
      <w:r>
        <w:t>date --date=” 10 days ago”</w:t>
      </w:r>
    </w:p>
    <w:p w14:paraId="3DAE3866" w14:textId="77777777" w:rsidR="00473F42" w:rsidRDefault="00473F42" w:rsidP="00473F42">
      <w:pPr>
        <w:suppressAutoHyphens w:val="0"/>
        <w:rPr>
          <w:b/>
          <w:lang w:eastAsia="en-US"/>
        </w:rPr>
      </w:pPr>
    </w:p>
    <w:p w14:paraId="682184BD" w14:textId="77777777" w:rsidR="00473F42" w:rsidRDefault="00473F42" w:rsidP="00473F42">
      <w:pPr>
        <w:pStyle w:val="Header"/>
        <w:tabs>
          <w:tab w:val="left" w:pos="720"/>
        </w:tabs>
        <w:jc w:val="both"/>
      </w:pPr>
      <w:r>
        <w:rPr>
          <w:b/>
          <w:lang w:eastAsia="en-US"/>
        </w:rPr>
        <w:t>Q8</w:t>
      </w:r>
      <w:r w:rsidRPr="00473F42">
        <w:rPr>
          <w:b/>
          <w:lang w:eastAsia="en-US"/>
        </w:rPr>
        <w:t>:</w:t>
      </w:r>
      <w:r>
        <w:rPr>
          <w:b/>
          <w:lang w:eastAsia="en-US"/>
        </w:rPr>
        <w:t xml:space="preserve"> </w:t>
      </w:r>
      <w:r w:rsidRPr="00223005">
        <w:t>You need to quickly view the calendar for the current month to check upcoming events. What is the command to display the calendar for the current month? (0.5 Marks)</w:t>
      </w:r>
    </w:p>
    <w:p w14:paraId="038E0B46" w14:textId="77777777" w:rsidR="00C03EC8" w:rsidRDefault="00C03EC8" w:rsidP="00473F42">
      <w:pPr>
        <w:pStyle w:val="Header"/>
        <w:tabs>
          <w:tab w:val="left" w:pos="720"/>
        </w:tabs>
        <w:jc w:val="both"/>
      </w:pPr>
    </w:p>
    <w:p w14:paraId="3E7EEA31" w14:textId="3F52F72A" w:rsidR="00C03EC8" w:rsidRDefault="00C03EC8" w:rsidP="00473F42">
      <w:pPr>
        <w:pStyle w:val="Header"/>
        <w:tabs>
          <w:tab w:val="left" w:pos="720"/>
        </w:tabs>
        <w:jc w:val="both"/>
      </w:pPr>
      <w:r>
        <w:t>cal</w:t>
      </w:r>
    </w:p>
    <w:p w14:paraId="0D519730" w14:textId="77777777" w:rsidR="00473F42" w:rsidRDefault="00473F42" w:rsidP="00473F42">
      <w:pPr>
        <w:suppressAutoHyphens w:val="0"/>
        <w:rPr>
          <w:b/>
          <w:lang w:eastAsia="en-US"/>
        </w:rPr>
      </w:pPr>
    </w:p>
    <w:p w14:paraId="14A7B5F3" w14:textId="77777777" w:rsidR="00473F42" w:rsidRDefault="00473F42" w:rsidP="00473F42">
      <w:pPr>
        <w:pStyle w:val="Header"/>
        <w:tabs>
          <w:tab w:val="left" w:pos="720"/>
        </w:tabs>
        <w:jc w:val="both"/>
        <w:rPr>
          <w:bCs/>
        </w:rPr>
      </w:pPr>
      <w:r>
        <w:rPr>
          <w:b/>
          <w:lang w:eastAsia="en-US"/>
        </w:rPr>
        <w:t>Q9</w:t>
      </w:r>
      <w:r w:rsidRPr="00473F42">
        <w:rPr>
          <w:b/>
          <w:lang w:eastAsia="en-US"/>
        </w:rPr>
        <w:t>:</w:t>
      </w:r>
      <w:r>
        <w:rPr>
          <w:b/>
          <w:lang w:eastAsia="en-US"/>
        </w:rPr>
        <w:t xml:space="preserve"> </w:t>
      </w:r>
      <w:r w:rsidRPr="00223005">
        <w:rPr>
          <w:bCs/>
          <w:lang w:eastAsia="en-US"/>
        </w:rPr>
        <w:t>Y</w:t>
      </w:r>
      <w:r w:rsidRPr="00223005">
        <w:rPr>
          <w:bCs/>
        </w:rPr>
        <w:t>ou are organizing a historical review and need to view the calendar for May 2024. Write the command that will show the calendar for this specific month and year. (0.5 Marks)</w:t>
      </w:r>
    </w:p>
    <w:p w14:paraId="08332594" w14:textId="77777777" w:rsidR="00C03EC8" w:rsidRDefault="00C03EC8" w:rsidP="00473F42">
      <w:pPr>
        <w:pStyle w:val="Header"/>
        <w:tabs>
          <w:tab w:val="left" w:pos="720"/>
        </w:tabs>
        <w:jc w:val="both"/>
        <w:rPr>
          <w:bCs/>
        </w:rPr>
      </w:pPr>
    </w:p>
    <w:p w14:paraId="73449350" w14:textId="68335D5A" w:rsidR="00C03EC8" w:rsidRDefault="00C03EC8" w:rsidP="00473F42">
      <w:pPr>
        <w:pStyle w:val="Header"/>
        <w:tabs>
          <w:tab w:val="left" w:pos="720"/>
        </w:tabs>
        <w:jc w:val="both"/>
        <w:rPr>
          <w:bCs/>
        </w:rPr>
      </w:pPr>
      <w:proofErr w:type="spellStart"/>
      <w:r>
        <w:rPr>
          <w:bCs/>
        </w:rPr>
        <w:t>cal</w:t>
      </w:r>
      <w:proofErr w:type="spellEnd"/>
      <w:r>
        <w:rPr>
          <w:bCs/>
        </w:rPr>
        <w:t xml:space="preserve"> 05 2024</w:t>
      </w:r>
    </w:p>
    <w:p w14:paraId="00C57590" w14:textId="77777777" w:rsidR="00355855" w:rsidRDefault="00355855" w:rsidP="00473F42">
      <w:pPr>
        <w:pStyle w:val="Header"/>
        <w:tabs>
          <w:tab w:val="left" w:pos="720"/>
        </w:tabs>
        <w:jc w:val="both"/>
        <w:rPr>
          <w:bCs/>
        </w:rPr>
      </w:pPr>
    </w:p>
    <w:p w14:paraId="0D0AB018" w14:textId="77777777" w:rsidR="00355855" w:rsidRDefault="00355855" w:rsidP="00473F42">
      <w:pPr>
        <w:pStyle w:val="Header"/>
        <w:tabs>
          <w:tab w:val="left" w:pos="720"/>
        </w:tabs>
        <w:jc w:val="both"/>
        <w:rPr>
          <w:bCs/>
        </w:rPr>
      </w:pPr>
    </w:p>
    <w:p w14:paraId="4F50DCAB" w14:textId="77777777" w:rsidR="00355855" w:rsidRDefault="00355855" w:rsidP="00473F42">
      <w:pPr>
        <w:pStyle w:val="Header"/>
        <w:tabs>
          <w:tab w:val="left" w:pos="720"/>
        </w:tabs>
        <w:jc w:val="both"/>
        <w:rPr>
          <w:bCs/>
        </w:rPr>
      </w:pPr>
    </w:p>
    <w:p w14:paraId="123C8FF1" w14:textId="7CA174E1" w:rsidR="004548D1" w:rsidRDefault="00355855" w:rsidP="004548D1">
      <w:pPr>
        <w:pStyle w:val="Header"/>
        <w:tabs>
          <w:tab w:val="left" w:pos="720"/>
        </w:tabs>
        <w:jc w:val="center"/>
        <w:rPr>
          <w:bCs/>
        </w:rPr>
      </w:pPr>
      <w:r>
        <w:rPr>
          <w:noProof/>
        </w:rPr>
        <w:drawing>
          <wp:inline distT="0" distB="0" distL="0" distR="0" wp14:anchorId="590DE2AF" wp14:editId="7134F5E4">
            <wp:extent cx="3777175" cy="554470"/>
            <wp:effectExtent l="0" t="0" r="0" b="0"/>
            <wp:docPr id="1703750414" name="Picture 1" descr="A black background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3750414" name="Picture 1" descr="A black background with white 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20012" cy="5607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A8183B" w14:textId="2F88341A" w:rsidR="00207753" w:rsidRDefault="004548D1" w:rsidP="00207753">
      <w:pPr>
        <w:pStyle w:val="Header"/>
        <w:tabs>
          <w:tab w:val="left" w:pos="720"/>
        </w:tabs>
        <w:jc w:val="center"/>
        <w:rPr>
          <w:bCs/>
        </w:rPr>
      </w:pPr>
      <w:r>
        <w:rPr>
          <w:noProof/>
        </w:rPr>
        <w:lastRenderedPageBreak/>
        <w:drawing>
          <wp:inline distT="0" distB="0" distL="0" distR="0" wp14:anchorId="1743925A" wp14:editId="2629645E">
            <wp:extent cx="3390314" cy="3174702"/>
            <wp:effectExtent l="0" t="0" r="635" b="6985"/>
            <wp:docPr id="44217754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217754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399581" cy="3183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F289A0" w14:textId="77777777" w:rsidR="00854DC4" w:rsidRDefault="00854DC4" w:rsidP="00473F42">
      <w:pPr>
        <w:pStyle w:val="Header"/>
        <w:tabs>
          <w:tab w:val="left" w:pos="720"/>
        </w:tabs>
        <w:jc w:val="both"/>
        <w:rPr>
          <w:bCs/>
        </w:rPr>
      </w:pPr>
    </w:p>
    <w:p w14:paraId="171A2C8C" w14:textId="397B2C2E" w:rsidR="00D177E4" w:rsidRPr="005E3B76" w:rsidRDefault="005E3B76" w:rsidP="005E3B76">
      <w:pPr>
        <w:pStyle w:val="Header"/>
        <w:tabs>
          <w:tab w:val="left" w:pos="720"/>
        </w:tabs>
        <w:jc w:val="center"/>
        <w:rPr>
          <w:bCs/>
        </w:rPr>
      </w:pPr>
      <w:r>
        <w:rPr>
          <w:noProof/>
        </w:rPr>
        <w:drawing>
          <wp:inline distT="0" distB="0" distL="0" distR="0" wp14:anchorId="26D2C301" wp14:editId="21FB5DD4">
            <wp:extent cx="2032781" cy="1267904"/>
            <wp:effectExtent l="0" t="0" r="5715" b="8890"/>
            <wp:docPr id="2749517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495172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038394" cy="1271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24996E" w14:textId="77777777" w:rsidR="00D177E4" w:rsidRPr="00223005" w:rsidRDefault="00D177E4" w:rsidP="00D177E4">
      <w:pPr>
        <w:pStyle w:val="NormalWeb"/>
      </w:pPr>
      <w:r>
        <w:rPr>
          <w:b/>
        </w:rPr>
        <w:t>Q10</w:t>
      </w:r>
      <w:r w:rsidRPr="00473F42">
        <w:rPr>
          <w:b/>
        </w:rPr>
        <w:t>:</w:t>
      </w:r>
      <w:r>
        <w:rPr>
          <w:b/>
        </w:rPr>
        <w:t xml:space="preserve"> </w:t>
      </w:r>
      <w:r w:rsidRPr="00223005">
        <w:t>You are creating a simple shell script to automate a routine task for your team. The script needs to display a series of important messages to the user, and then it should clear the terminal screen to prepare for the next set of instructions.</w:t>
      </w:r>
    </w:p>
    <w:p w14:paraId="37261A0E" w14:textId="72632600" w:rsidR="00D177E4" w:rsidRDefault="00D177E4" w:rsidP="00D177E4">
      <w:pPr>
        <w:numPr>
          <w:ilvl w:val="0"/>
          <w:numId w:val="8"/>
        </w:numPr>
        <w:suppressAutoHyphens w:val="0"/>
        <w:spacing w:before="100" w:beforeAutospacing="1" w:after="100" w:afterAutospacing="1"/>
        <w:rPr>
          <w:lang w:eastAsia="en-US"/>
        </w:rPr>
      </w:pPr>
      <w:r w:rsidRPr="00D177E4">
        <w:rPr>
          <w:lang w:eastAsia="en-US"/>
        </w:rPr>
        <w:t>First, you want to print a welcoming message that includes the current date and time.</w:t>
      </w:r>
      <w:r>
        <w:rPr>
          <w:lang w:eastAsia="en-US"/>
        </w:rPr>
        <w:t xml:space="preserve"> </w:t>
      </w:r>
      <w:r w:rsidRPr="00D177E4">
        <w:rPr>
          <w:lang w:eastAsia="en-US"/>
        </w:rPr>
        <w:t xml:space="preserve">Use the </w:t>
      </w:r>
      <w:r w:rsidRPr="00D177E4">
        <w:rPr>
          <w:rFonts w:ascii="Courier New" w:hAnsi="Courier New" w:cs="Courier New"/>
          <w:sz w:val="20"/>
          <w:szCs w:val="20"/>
          <w:lang w:eastAsia="en-US"/>
        </w:rPr>
        <w:t>echo</w:t>
      </w:r>
      <w:r w:rsidRPr="00D177E4">
        <w:rPr>
          <w:lang w:eastAsia="en-US"/>
        </w:rPr>
        <w:t xml:space="preserve"> command for this purpose</w:t>
      </w:r>
      <w:r>
        <w:rPr>
          <w:lang w:eastAsia="en-US"/>
        </w:rPr>
        <w:t>. (01 Mark)</w:t>
      </w:r>
    </w:p>
    <w:p w14:paraId="418049C1" w14:textId="1D1FE25F" w:rsidR="005E3B76" w:rsidRPr="00D177E4" w:rsidRDefault="005B02F9" w:rsidP="005B02F9">
      <w:pPr>
        <w:suppressAutoHyphens w:val="0"/>
        <w:spacing w:before="100" w:beforeAutospacing="1" w:after="100" w:afterAutospacing="1"/>
        <w:jc w:val="center"/>
        <w:rPr>
          <w:lang w:eastAsia="en-US"/>
        </w:rPr>
      </w:pPr>
      <w:r>
        <w:rPr>
          <w:noProof/>
        </w:rPr>
        <w:drawing>
          <wp:inline distT="0" distB="0" distL="0" distR="0" wp14:anchorId="6B3C056A" wp14:editId="53971624">
            <wp:extent cx="4311748" cy="568582"/>
            <wp:effectExtent l="0" t="0" r="0" b="3175"/>
            <wp:docPr id="20900314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0031494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85969" cy="578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C269A5" w14:textId="60B5C2BD" w:rsidR="00D177E4" w:rsidRDefault="00D177E4" w:rsidP="00D177E4">
      <w:pPr>
        <w:numPr>
          <w:ilvl w:val="0"/>
          <w:numId w:val="8"/>
        </w:numPr>
        <w:suppressAutoHyphens w:val="0"/>
        <w:spacing w:before="100" w:beforeAutospacing="1" w:after="100" w:afterAutospacing="1"/>
        <w:rPr>
          <w:lang w:eastAsia="en-US"/>
        </w:rPr>
      </w:pPr>
      <w:r w:rsidRPr="00D177E4">
        <w:rPr>
          <w:lang w:eastAsia="en-US"/>
        </w:rPr>
        <w:t>After displaying the welcoming message, the screen should be cleared to keep the terminal uncluttered before moving on to the next part of the script.</w:t>
      </w:r>
      <w:r>
        <w:rPr>
          <w:lang w:eastAsia="en-US"/>
        </w:rPr>
        <w:t xml:space="preserve"> (01 Mark)</w:t>
      </w:r>
    </w:p>
    <w:p w14:paraId="3FAE94D7" w14:textId="0605969B" w:rsidR="005B02F9" w:rsidRPr="00D177E4" w:rsidRDefault="005B02F9" w:rsidP="005B02F9">
      <w:pPr>
        <w:suppressAutoHyphens w:val="0"/>
        <w:spacing w:before="100" w:beforeAutospacing="1" w:after="100" w:afterAutospacing="1"/>
        <w:ind w:left="720"/>
        <w:jc w:val="center"/>
        <w:rPr>
          <w:lang w:eastAsia="en-US"/>
        </w:rPr>
      </w:pPr>
      <w:r>
        <w:rPr>
          <w:noProof/>
        </w:rPr>
        <w:drawing>
          <wp:inline distT="0" distB="0" distL="0" distR="0" wp14:anchorId="1F6F615F" wp14:editId="0EF741AC">
            <wp:extent cx="2495550" cy="295275"/>
            <wp:effectExtent l="0" t="0" r="0" b="9525"/>
            <wp:docPr id="30663762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6637629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495550" cy="29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209DB9" w14:textId="78F62C9B" w:rsidR="00473F42" w:rsidRDefault="00D177E4" w:rsidP="00473F42">
      <w:pPr>
        <w:suppressAutoHyphens w:val="0"/>
      </w:pPr>
      <w:r>
        <w:rPr>
          <w:b/>
          <w:lang w:eastAsia="en-US"/>
        </w:rPr>
        <w:t>Q11</w:t>
      </w:r>
      <w:r w:rsidR="00473F42" w:rsidRPr="00473F42">
        <w:rPr>
          <w:b/>
          <w:lang w:eastAsia="en-US"/>
        </w:rPr>
        <w:t>:</w:t>
      </w:r>
      <w:r w:rsidR="00473F42">
        <w:rPr>
          <w:b/>
          <w:lang w:eastAsia="en-US"/>
        </w:rPr>
        <w:t xml:space="preserve"> </w:t>
      </w:r>
      <w:r w:rsidR="00473F42">
        <w:t xml:space="preserve">You have a file named </w:t>
      </w:r>
      <w:r w:rsidR="00473F42">
        <w:rPr>
          <w:rStyle w:val="HTMLCode"/>
        </w:rPr>
        <w:t>data.txt</w:t>
      </w:r>
      <w:r w:rsidR="00473F42">
        <w:t xml:space="preserve"> containing a list of strings, one per line. How would you sort these strings in reverse alphabetical order?</w:t>
      </w:r>
      <w:r>
        <w:t xml:space="preserve"> (01 Marks)</w:t>
      </w:r>
    </w:p>
    <w:p w14:paraId="20A1205F" w14:textId="77777777" w:rsidR="005B02F9" w:rsidRDefault="005B02F9" w:rsidP="00473F42">
      <w:pPr>
        <w:suppressAutoHyphens w:val="0"/>
      </w:pPr>
    </w:p>
    <w:p w14:paraId="75877267" w14:textId="5653C10C" w:rsidR="005B02F9" w:rsidRPr="00782A1C" w:rsidRDefault="00782A1C" w:rsidP="005B02F9">
      <w:pPr>
        <w:suppressAutoHyphens w:val="0"/>
        <w:jc w:val="center"/>
      </w:pPr>
      <w:r>
        <w:rPr>
          <w:noProof/>
        </w:rPr>
        <w:drawing>
          <wp:inline distT="0" distB="0" distL="0" distR="0" wp14:anchorId="6621DDDF" wp14:editId="76D1CD8A">
            <wp:extent cx="2546252" cy="1541153"/>
            <wp:effectExtent l="0" t="0" r="6985" b="1905"/>
            <wp:docPr id="1680741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07410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550748" cy="15438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7FC18C" w14:textId="77777777" w:rsidR="00473F42" w:rsidRDefault="00473F42" w:rsidP="00473F42">
      <w:pPr>
        <w:suppressAutoHyphens w:val="0"/>
      </w:pPr>
    </w:p>
    <w:p w14:paraId="3D1967F5" w14:textId="37FCA680" w:rsidR="00D177E4" w:rsidRDefault="00473F42" w:rsidP="00473F42">
      <w:pPr>
        <w:suppressAutoHyphens w:val="0"/>
      </w:pPr>
      <w:r>
        <w:rPr>
          <w:b/>
          <w:lang w:eastAsia="en-US"/>
        </w:rPr>
        <w:t xml:space="preserve">(B) </w:t>
      </w:r>
      <w:r>
        <w:t xml:space="preserve">You have a file named </w:t>
      </w:r>
      <w:r>
        <w:rPr>
          <w:rStyle w:val="HTMLCode"/>
        </w:rPr>
        <w:t>records.txt</w:t>
      </w:r>
      <w:r>
        <w:t xml:space="preserve"> where each line contains several fields separated by spaces. How would you sort this file based on the values in the second column?</w:t>
      </w:r>
      <w:r w:rsidR="00D177E4">
        <w:t xml:space="preserve"> (01 Marks)</w:t>
      </w:r>
    </w:p>
    <w:p w14:paraId="12B609C8" w14:textId="77777777" w:rsidR="00D177E4" w:rsidRDefault="00D177E4" w:rsidP="00473F42">
      <w:pPr>
        <w:suppressAutoHyphens w:val="0"/>
        <w:rPr>
          <w:b/>
          <w:lang w:eastAsia="en-US"/>
        </w:rPr>
      </w:pPr>
    </w:p>
    <w:p w14:paraId="3BE09009" w14:textId="1387486E" w:rsidR="001F3132" w:rsidRDefault="00951A10" w:rsidP="001F3132">
      <w:pPr>
        <w:suppressAutoHyphens w:val="0"/>
        <w:spacing w:after="160" w:line="259" w:lineRule="auto"/>
        <w:jc w:val="center"/>
        <w:rPr>
          <w:b/>
          <w:lang w:eastAsia="en-US"/>
        </w:rPr>
      </w:pPr>
      <w:r>
        <w:rPr>
          <w:noProof/>
        </w:rPr>
        <w:drawing>
          <wp:inline distT="0" distB="0" distL="0" distR="0" wp14:anchorId="47F25A0F" wp14:editId="7CC7F72F">
            <wp:extent cx="2975317" cy="1166922"/>
            <wp:effectExtent l="0" t="0" r="0" b="0"/>
            <wp:docPr id="6237077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370776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001877" cy="11773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26C892" w14:textId="77777777" w:rsidR="009F7B07" w:rsidRDefault="006703E3" w:rsidP="001F3132">
      <w:pPr>
        <w:suppressAutoHyphens w:val="0"/>
        <w:spacing w:after="160" w:line="259" w:lineRule="auto"/>
        <w:jc w:val="center"/>
        <w:rPr>
          <w:noProof/>
        </w:rPr>
      </w:pPr>
      <w:r>
        <w:rPr>
          <w:noProof/>
        </w:rPr>
        <w:drawing>
          <wp:inline distT="0" distB="0" distL="0" distR="0" wp14:anchorId="76DE58EA" wp14:editId="3EFC3046">
            <wp:extent cx="3784209" cy="1237550"/>
            <wp:effectExtent l="0" t="0" r="6985" b="1270"/>
            <wp:docPr id="1312602972" name="Picture 1" descr="A black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2602972" name="Picture 1" descr="A black screen with white 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800377" cy="12428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F0FA78" w14:textId="10C4F676" w:rsidR="009F7B07" w:rsidRDefault="009F7B07" w:rsidP="001F3132">
      <w:pPr>
        <w:suppressAutoHyphens w:val="0"/>
        <w:spacing w:after="160" w:line="259" w:lineRule="auto"/>
        <w:jc w:val="center"/>
        <w:rPr>
          <w:noProof/>
        </w:rPr>
      </w:pPr>
      <w:r>
        <w:rPr>
          <w:noProof/>
        </w:rPr>
        <w:drawing>
          <wp:inline distT="0" distB="0" distL="0" distR="0" wp14:anchorId="6F2FC4D6" wp14:editId="39F8BC5F">
            <wp:extent cx="3411415" cy="1799740"/>
            <wp:effectExtent l="0" t="0" r="0" b="0"/>
            <wp:docPr id="665152963" name="Picture 1" descr="A computer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5152963" name="Picture 1" descr="A computer screen with white 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421968" cy="1805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98743B" w14:textId="31079522" w:rsidR="00473F42" w:rsidRDefault="00473F42" w:rsidP="001F3132">
      <w:pPr>
        <w:suppressAutoHyphens w:val="0"/>
        <w:spacing w:after="160" w:line="259" w:lineRule="auto"/>
        <w:jc w:val="center"/>
        <w:rPr>
          <w:b/>
          <w:lang w:eastAsia="en-US"/>
        </w:rPr>
      </w:pPr>
      <w:r w:rsidRPr="009F7B07">
        <w:rPr>
          <w:lang w:eastAsia="en-US"/>
        </w:rPr>
        <w:br w:type="page"/>
      </w:r>
    </w:p>
    <w:sectPr w:rsidR="00473F42" w:rsidSect="0021376D">
      <w:pgSz w:w="12240" w:h="15840"/>
      <w:pgMar w:top="1440" w:right="1440" w:bottom="1440" w:left="1440" w:header="720" w:footer="720" w:gutter="0"/>
      <w:pgBorders w:offsetFrom="page">
        <w:top w:val="double" w:sz="4" w:space="24" w:color="auto" w:shadow="1"/>
        <w:left w:val="double" w:sz="4" w:space="24" w:color="auto" w:shadow="1"/>
        <w:bottom w:val="double" w:sz="4" w:space="24" w:color="auto" w:shadow="1"/>
        <w:right w:val="double" w:sz="4" w:space="24" w:color="auto" w:shadow="1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294975"/>
    <w:multiLevelType w:val="hybridMultilevel"/>
    <w:tmpl w:val="18FCB9E0"/>
    <w:lvl w:ilvl="0" w:tplc="489A9170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894314"/>
    <w:multiLevelType w:val="hybridMultilevel"/>
    <w:tmpl w:val="512C6C0E"/>
    <w:lvl w:ilvl="0" w:tplc="8BD4D2E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BB5448"/>
    <w:multiLevelType w:val="multilevel"/>
    <w:tmpl w:val="0E9250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2D81698"/>
    <w:multiLevelType w:val="hybridMultilevel"/>
    <w:tmpl w:val="E8629C0E"/>
    <w:lvl w:ilvl="0" w:tplc="449C900A">
      <w:start w:val="1"/>
      <w:numFmt w:val="lowerLetter"/>
      <w:lvlText w:val="%1."/>
      <w:lvlJc w:val="left"/>
      <w:pPr>
        <w:ind w:left="810" w:hanging="360"/>
      </w:pPr>
      <w:rPr>
        <w:rFonts w:hint="default"/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A233FC"/>
    <w:multiLevelType w:val="hybridMultilevel"/>
    <w:tmpl w:val="FC328D6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510DFC"/>
    <w:multiLevelType w:val="hybridMultilevel"/>
    <w:tmpl w:val="797E40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C02255"/>
    <w:multiLevelType w:val="hybridMultilevel"/>
    <w:tmpl w:val="FC328D6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F8238D9"/>
    <w:multiLevelType w:val="multilevel"/>
    <w:tmpl w:val="27229F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E25607F"/>
    <w:multiLevelType w:val="multilevel"/>
    <w:tmpl w:val="8C5AD1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98099109">
    <w:abstractNumId w:val="1"/>
  </w:num>
  <w:num w:numId="2" w16cid:durableId="1595481780">
    <w:abstractNumId w:val="5"/>
  </w:num>
  <w:num w:numId="3" w16cid:durableId="291400660">
    <w:abstractNumId w:val="4"/>
  </w:num>
  <w:num w:numId="4" w16cid:durableId="736822859">
    <w:abstractNumId w:val="3"/>
  </w:num>
  <w:num w:numId="5" w16cid:durableId="695274013">
    <w:abstractNumId w:val="6"/>
  </w:num>
  <w:num w:numId="6" w16cid:durableId="1037661778">
    <w:abstractNumId w:val="0"/>
  </w:num>
  <w:num w:numId="7" w16cid:durableId="975649592">
    <w:abstractNumId w:val="2"/>
  </w:num>
  <w:num w:numId="8" w16cid:durableId="1561942219">
    <w:abstractNumId w:val="7"/>
  </w:num>
  <w:num w:numId="9" w16cid:durableId="62392304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G0NDU0tTCxMDEzNbdU0lEKTi0uzszPAykwrAUAUj/ldywAAAA="/>
  </w:docVars>
  <w:rsids>
    <w:rsidRoot w:val="00257484"/>
    <w:rsid w:val="00034D48"/>
    <w:rsid w:val="00045C4F"/>
    <w:rsid w:val="000C159E"/>
    <w:rsid w:val="001F3132"/>
    <w:rsid w:val="00207753"/>
    <w:rsid w:val="0021376D"/>
    <w:rsid w:val="00223005"/>
    <w:rsid w:val="00257484"/>
    <w:rsid w:val="00283CDD"/>
    <w:rsid w:val="002876FE"/>
    <w:rsid w:val="002E1931"/>
    <w:rsid w:val="00355855"/>
    <w:rsid w:val="003C1E87"/>
    <w:rsid w:val="003E2B0A"/>
    <w:rsid w:val="00412C0D"/>
    <w:rsid w:val="004179C4"/>
    <w:rsid w:val="004548D1"/>
    <w:rsid w:val="00473F42"/>
    <w:rsid w:val="005B02F9"/>
    <w:rsid w:val="005E3B76"/>
    <w:rsid w:val="005F05DA"/>
    <w:rsid w:val="00656E0C"/>
    <w:rsid w:val="006703E3"/>
    <w:rsid w:val="006D15B4"/>
    <w:rsid w:val="006E5800"/>
    <w:rsid w:val="006F0ABA"/>
    <w:rsid w:val="00782A1C"/>
    <w:rsid w:val="00792B85"/>
    <w:rsid w:val="00854DC4"/>
    <w:rsid w:val="008946D8"/>
    <w:rsid w:val="008E4636"/>
    <w:rsid w:val="00951A10"/>
    <w:rsid w:val="00955144"/>
    <w:rsid w:val="009F7B07"/>
    <w:rsid w:val="00A06B19"/>
    <w:rsid w:val="00AB003F"/>
    <w:rsid w:val="00BD5C1D"/>
    <w:rsid w:val="00C03EC8"/>
    <w:rsid w:val="00C06E76"/>
    <w:rsid w:val="00C07C8F"/>
    <w:rsid w:val="00C64C8F"/>
    <w:rsid w:val="00C72C29"/>
    <w:rsid w:val="00CA3573"/>
    <w:rsid w:val="00D07CAD"/>
    <w:rsid w:val="00D177E4"/>
    <w:rsid w:val="00D3178F"/>
    <w:rsid w:val="00D466D2"/>
    <w:rsid w:val="00D97F60"/>
    <w:rsid w:val="00DC1B90"/>
    <w:rsid w:val="00E46E70"/>
    <w:rsid w:val="00EE029C"/>
    <w:rsid w:val="00F56C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1A0CEA"/>
  <w15:docId w15:val="{D6C9B7EC-5F62-4BB6-8234-B8AE9EFC1F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7484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25748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257484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ListParagraph">
    <w:name w:val="List Paragraph"/>
    <w:basedOn w:val="Normal"/>
    <w:uiPriority w:val="34"/>
    <w:qFormat/>
    <w:rsid w:val="00C07C8F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A06B19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76F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76FE"/>
    <w:rPr>
      <w:rFonts w:ascii="Tahoma" w:eastAsia="Times New Roman" w:hAnsi="Tahoma" w:cs="Tahoma"/>
      <w:sz w:val="16"/>
      <w:szCs w:val="16"/>
      <w:lang w:eastAsia="ar-SA"/>
    </w:rPr>
  </w:style>
  <w:style w:type="paragraph" w:styleId="NormalWeb">
    <w:name w:val="Normal (Web)"/>
    <w:basedOn w:val="Normal"/>
    <w:uiPriority w:val="99"/>
    <w:semiHidden/>
    <w:unhideWhenUsed/>
    <w:rsid w:val="002876FE"/>
    <w:pPr>
      <w:suppressAutoHyphens w:val="0"/>
      <w:spacing w:before="100" w:beforeAutospacing="1" w:after="100" w:afterAutospacing="1"/>
    </w:pPr>
    <w:rPr>
      <w:lang w:eastAsia="en-US"/>
    </w:rPr>
  </w:style>
  <w:style w:type="character" w:styleId="HTMLCode">
    <w:name w:val="HTML Code"/>
    <w:basedOn w:val="DefaultParagraphFont"/>
    <w:uiPriority w:val="99"/>
    <w:semiHidden/>
    <w:unhideWhenUsed/>
    <w:rsid w:val="00473F4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24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08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90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8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13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82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9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jpe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6</Pages>
  <Words>451</Words>
  <Characters>257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ahat ajaz</dc:creator>
  <cp:keywords/>
  <dc:description/>
  <cp:lastModifiedBy>Alishba waqar</cp:lastModifiedBy>
  <cp:revision>8</cp:revision>
  <dcterms:created xsi:type="dcterms:W3CDTF">2024-09-15T05:55:00Z</dcterms:created>
  <dcterms:modified xsi:type="dcterms:W3CDTF">2024-09-15T09:42:00Z</dcterms:modified>
</cp:coreProperties>
</file>